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0FA0A" w14:textId="1551C6BD" w:rsidR="00663467" w:rsidRPr="00E945BD" w:rsidRDefault="00E945BD" w:rsidP="00E945BD">
      <w:pPr>
        <w:spacing w:line="240" w:lineRule="auto"/>
        <w:jc w:val="center"/>
        <w:rPr>
          <w:b/>
          <w:bCs/>
          <w:sz w:val="32"/>
          <w:szCs w:val="32"/>
          <w:u w:val="single"/>
        </w:rPr>
      </w:pPr>
      <w:r w:rsidRPr="00E945BD">
        <w:rPr>
          <w:b/>
          <w:bCs/>
          <w:sz w:val="32"/>
          <w:szCs w:val="32"/>
          <w:u w:val="single"/>
        </w:rPr>
        <w:t>Home Depot Searches</w:t>
      </w:r>
    </w:p>
    <w:p w14:paraId="6B139F46" w14:textId="6FAA2766" w:rsidR="002F2249" w:rsidRPr="002F2249" w:rsidRDefault="00E945BD" w:rsidP="002F2249">
      <w:pPr>
        <w:spacing w:line="240" w:lineRule="auto"/>
        <w:rPr>
          <w:sz w:val="20"/>
          <w:szCs w:val="20"/>
        </w:rPr>
      </w:pPr>
      <w:r w:rsidRPr="00E945BD">
        <w:rPr>
          <w:b/>
          <w:bCs/>
          <w:sz w:val="28"/>
          <w:szCs w:val="28"/>
        </w:rPr>
        <w:t>EMT and Fittings</w:t>
      </w:r>
      <w:r w:rsidR="002F2249">
        <w:rPr>
          <w:b/>
          <w:bCs/>
          <w:sz w:val="28"/>
          <w:szCs w:val="28"/>
        </w:rPr>
        <w:t xml:space="preserve"> </w:t>
      </w:r>
      <w:r w:rsidR="002F2249" w:rsidRPr="002F2249">
        <w:rPr>
          <w:sz w:val="20"/>
          <w:szCs w:val="20"/>
        </w:rPr>
        <w:t>ids =</w:t>
      </w:r>
      <w:r w:rsidR="00DD24ED">
        <w:rPr>
          <w:sz w:val="20"/>
          <w:szCs w:val="20"/>
        </w:rPr>
        <w:t xml:space="preserve"> </w:t>
      </w:r>
      <w:r w:rsidR="002F2249" w:rsidRPr="002F2249">
        <w:rPr>
          <w:sz w:val="20"/>
          <w:szCs w:val="20"/>
        </w:rPr>
        <w:t xml:space="preserve">['100400409', '100400406', '100137321', '100400405',  </w:t>
      </w:r>
    </w:p>
    <w:p w14:paraId="7D4209A3" w14:textId="6140026E" w:rsidR="00E945BD" w:rsidRPr="002F2249" w:rsidRDefault="002F2249" w:rsidP="002F2249">
      <w:pPr>
        <w:spacing w:line="240" w:lineRule="auto"/>
        <w:rPr>
          <w:sz w:val="20"/>
          <w:szCs w:val="20"/>
        </w:rPr>
      </w:pPr>
      <w:r w:rsidRPr="002F2249">
        <w:rPr>
          <w:sz w:val="20"/>
          <w:szCs w:val="20"/>
        </w:rPr>
        <w:t xml:space="preserve">     '202241090', '100144234', '202077145', '202077147', '202288508'</w:t>
      </w:r>
      <w:r>
        <w:rPr>
          <w:sz w:val="20"/>
          <w:szCs w:val="20"/>
        </w:rPr>
        <w:t>]</w:t>
      </w:r>
    </w:p>
    <w:p w14:paraId="4D0AB607" w14:textId="192D4A6B" w:rsidR="00E945BD" w:rsidRDefault="00E945BD" w:rsidP="00E945BD">
      <w:pPr>
        <w:spacing w:line="240" w:lineRule="auto"/>
        <w:rPr>
          <w:b/>
          <w:bCs/>
        </w:rPr>
      </w:pPr>
      <w:r>
        <w:rPr>
          <w:b/>
          <w:bCs/>
        </w:rPr>
        <w:tab/>
        <w:t>Searches:</w:t>
      </w:r>
    </w:p>
    <w:p w14:paraId="798CB56C" w14:textId="4F45CBA9" w:rsidR="00E945BD" w:rsidRPr="00941E5E" w:rsidRDefault="00941E5E" w:rsidP="00941E5E">
      <w:pPr>
        <w:spacing w:line="240" w:lineRule="auto"/>
        <w:jc w:val="center"/>
        <w:rPr>
          <w:u w:val="single"/>
        </w:rPr>
      </w:pPr>
      <w:r w:rsidRPr="00941E5E">
        <w:rPr>
          <w:b/>
          <w:bCs/>
          <w:u w:val="single"/>
        </w:rPr>
        <w:t>Search0</w:t>
      </w:r>
      <w:r w:rsidRPr="00941E5E">
        <w:rPr>
          <w:b/>
          <w:bCs/>
          <w:u w:val="single"/>
        </w:rPr>
        <w:tab/>
      </w:r>
      <w:r w:rsidR="00E945BD" w:rsidRPr="00941E5E">
        <w:rPr>
          <w:u w:val="single"/>
        </w:rPr>
        <w:t>page: 0</w:t>
      </w:r>
      <w:r w:rsidR="00E945BD" w:rsidRPr="00941E5E">
        <w:rPr>
          <w:u w:val="single"/>
        </w:rPr>
        <w:tab/>
      </w:r>
      <w:r w:rsidR="00E945BD" w:rsidRPr="00941E5E">
        <w:rPr>
          <w:u w:val="single"/>
        </w:rPr>
        <w:tab/>
        <w:t>q</w:t>
      </w:r>
      <w:proofErr w:type="gramStart"/>
      <w:r w:rsidR="00E945BD" w:rsidRPr="00941E5E">
        <w:rPr>
          <w:u w:val="single"/>
        </w:rPr>
        <w:t>=”EMT</w:t>
      </w:r>
      <w:proofErr w:type="gramEnd"/>
      <w:r w:rsidR="00E945BD" w:rsidRPr="00941E5E">
        <w:rPr>
          <w:u w:val="single"/>
        </w:rPr>
        <w:t>”</w:t>
      </w:r>
    </w:p>
    <w:p w14:paraId="3E474044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945BD">
        <w:rPr>
          <w:rFonts w:ascii="Courier New" w:eastAsia="Times New Roman" w:hAnsi="Courier New" w:cs="Courier New"/>
          <w:color w:val="000000"/>
          <w:sz w:val="21"/>
          <w:szCs w:val="21"/>
        </w:rPr>
        <w:t>100400409</w:t>
      </w:r>
    </w:p>
    <w:p w14:paraId="4E793629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highlight w:val="yellow"/>
        </w:rPr>
      </w:pPr>
      <w:r w:rsidRPr="00E945BD">
        <w:rPr>
          <w:rFonts w:ascii="Courier New" w:eastAsia="Times New Roman" w:hAnsi="Courier New" w:cs="Courier New"/>
          <w:color w:val="000000"/>
          <w:sz w:val="21"/>
          <w:szCs w:val="21"/>
          <w:highlight w:val="yellow"/>
        </w:rPr>
        <w:t>1 in. x 10 ft. Electric Metallic Tube (EMT) Conduit</w:t>
      </w:r>
    </w:p>
    <w:p w14:paraId="1B1FAB59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945BD">
        <w:rPr>
          <w:rFonts w:ascii="Courier New" w:eastAsia="Times New Roman" w:hAnsi="Courier New" w:cs="Courier New"/>
          <w:color w:val="000000"/>
          <w:sz w:val="21"/>
          <w:szCs w:val="21"/>
          <w:highlight w:val="yellow"/>
        </w:rPr>
        <w:t>20.62</w:t>
      </w:r>
    </w:p>
    <w:p w14:paraId="28FD30C0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945BD">
        <w:rPr>
          <w:rFonts w:ascii="Courier New" w:eastAsia="Times New Roman" w:hAnsi="Courier New" w:cs="Courier New"/>
          <w:color w:val="000000"/>
          <w:sz w:val="21"/>
          <w:szCs w:val="21"/>
        </w:rPr>
        <w:t>-------------------------------------------</w:t>
      </w:r>
    </w:p>
    <w:p w14:paraId="1444112A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945BD">
        <w:rPr>
          <w:rFonts w:ascii="Courier New" w:eastAsia="Times New Roman" w:hAnsi="Courier New" w:cs="Courier New"/>
          <w:color w:val="000000"/>
          <w:sz w:val="21"/>
          <w:szCs w:val="21"/>
        </w:rPr>
        <w:t>100400406</w:t>
      </w:r>
    </w:p>
    <w:p w14:paraId="125342D1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highlight w:val="green"/>
        </w:rPr>
      </w:pPr>
      <w:r w:rsidRPr="00E945BD">
        <w:rPr>
          <w:rFonts w:ascii="Courier New" w:eastAsia="Times New Roman" w:hAnsi="Courier New" w:cs="Courier New"/>
          <w:color w:val="000000"/>
          <w:sz w:val="21"/>
          <w:szCs w:val="21"/>
          <w:highlight w:val="green"/>
        </w:rPr>
        <w:t>3/4 in. x 10 ft. Electric Metallic Tube (EMT) Conduit</w:t>
      </w:r>
    </w:p>
    <w:p w14:paraId="1F36F524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945BD">
        <w:rPr>
          <w:rFonts w:ascii="Courier New" w:eastAsia="Times New Roman" w:hAnsi="Courier New" w:cs="Courier New"/>
          <w:color w:val="000000"/>
          <w:sz w:val="21"/>
          <w:szCs w:val="21"/>
          <w:highlight w:val="green"/>
        </w:rPr>
        <w:t>11.91</w:t>
      </w:r>
    </w:p>
    <w:p w14:paraId="1A6715CF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945BD">
        <w:rPr>
          <w:rFonts w:ascii="Courier New" w:eastAsia="Times New Roman" w:hAnsi="Courier New" w:cs="Courier New"/>
          <w:color w:val="000000"/>
          <w:sz w:val="21"/>
          <w:szCs w:val="21"/>
        </w:rPr>
        <w:t>-------------------------------------------</w:t>
      </w:r>
    </w:p>
    <w:p w14:paraId="7FBC74B8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945BD">
        <w:rPr>
          <w:rFonts w:ascii="Courier New" w:eastAsia="Times New Roman" w:hAnsi="Courier New" w:cs="Courier New"/>
          <w:color w:val="000000"/>
          <w:sz w:val="21"/>
          <w:szCs w:val="21"/>
        </w:rPr>
        <w:t>100137321</w:t>
      </w:r>
    </w:p>
    <w:p w14:paraId="7BD6C4D4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  <w:highlight w:val="cyan"/>
        </w:rPr>
      </w:pPr>
      <w:r w:rsidRPr="00E945BD">
        <w:rPr>
          <w:rFonts w:ascii="Courier New" w:eastAsia="Times New Roman" w:hAnsi="Courier New" w:cs="Courier New"/>
          <w:b/>
          <w:bCs/>
          <w:color w:val="000000"/>
          <w:sz w:val="21"/>
          <w:szCs w:val="21"/>
          <w:highlight w:val="cyan"/>
        </w:rPr>
        <w:t>1/2 in. Electrical Metallic Tube (EMT) Set-Screw Connectors (5-Pack)</w:t>
      </w:r>
    </w:p>
    <w:p w14:paraId="794A014F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 w:rsidRPr="00E945BD">
        <w:rPr>
          <w:rFonts w:ascii="Courier New" w:eastAsia="Times New Roman" w:hAnsi="Courier New" w:cs="Courier New"/>
          <w:b/>
          <w:bCs/>
          <w:color w:val="000000"/>
          <w:sz w:val="21"/>
          <w:szCs w:val="21"/>
          <w:highlight w:val="cyan"/>
        </w:rPr>
        <w:t>3.98</w:t>
      </w:r>
    </w:p>
    <w:p w14:paraId="27211D20" w14:textId="77777777" w:rsidR="00E945BD" w:rsidRPr="00E945BD" w:rsidRDefault="00E945BD" w:rsidP="00E945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945BD">
        <w:rPr>
          <w:rFonts w:ascii="Courier New" w:eastAsia="Times New Roman" w:hAnsi="Courier New" w:cs="Courier New"/>
          <w:color w:val="000000"/>
          <w:sz w:val="21"/>
          <w:szCs w:val="21"/>
        </w:rPr>
        <w:t>-------------------------------------------</w:t>
      </w:r>
    </w:p>
    <w:p w14:paraId="47725A21" w14:textId="59ACFE01" w:rsidR="00E945BD" w:rsidRDefault="00E945BD" w:rsidP="00E945BD">
      <w:pPr>
        <w:spacing w:line="240" w:lineRule="auto"/>
      </w:pPr>
    </w:p>
    <w:p w14:paraId="5C995E07" w14:textId="02B92171" w:rsidR="00E945BD" w:rsidRDefault="00E945BD" w:rsidP="00E945BD">
      <w:pPr>
        <w:spacing w:line="240" w:lineRule="auto"/>
      </w:pPr>
    </w:p>
    <w:p w14:paraId="134498F0" w14:textId="224FF573" w:rsidR="00E945BD" w:rsidRPr="00941E5E" w:rsidRDefault="00941E5E" w:rsidP="00941E5E">
      <w:pPr>
        <w:spacing w:line="240" w:lineRule="auto"/>
        <w:jc w:val="center"/>
        <w:rPr>
          <w:u w:val="single"/>
        </w:rPr>
      </w:pPr>
      <w:r w:rsidRPr="00941E5E">
        <w:rPr>
          <w:b/>
          <w:bCs/>
          <w:u w:val="single"/>
        </w:rPr>
        <w:t>Search1</w:t>
      </w:r>
      <w:r w:rsidRPr="00941E5E">
        <w:rPr>
          <w:u w:val="single"/>
        </w:rPr>
        <w:tab/>
      </w:r>
      <w:r w:rsidR="00E945BD" w:rsidRPr="00941E5E">
        <w:rPr>
          <w:u w:val="single"/>
        </w:rPr>
        <w:t xml:space="preserve">page: </w:t>
      </w:r>
      <w:r w:rsidR="00E945BD" w:rsidRPr="00941E5E">
        <w:rPr>
          <w:u w:val="single"/>
        </w:rPr>
        <w:t>2</w:t>
      </w:r>
      <w:r w:rsidR="00E945BD" w:rsidRPr="00941E5E">
        <w:rPr>
          <w:u w:val="single"/>
        </w:rPr>
        <w:tab/>
      </w:r>
      <w:r w:rsidR="00E945BD" w:rsidRPr="00941E5E">
        <w:rPr>
          <w:u w:val="single"/>
        </w:rPr>
        <w:tab/>
        <w:t>q</w:t>
      </w:r>
      <w:proofErr w:type="gramStart"/>
      <w:r w:rsidR="00E945BD" w:rsidRPr="00941E5E">
        <w:rPr>
          <w:u w:val="single"/>
        </w:rPr>
        <w:t>=”EMT</w:t>
      </w:r>
      <w:proofErr w:type="gramEnd"/>
      <w:r w:rsidR="00E945BD" w:rsidRPr="00941E5E">
        <w:rPr>
          <w:u w:val="single"/>
        </w:rPr>
        <w:t>”</w:t>
      </w:r>
    </w:p>
    <w:p w14:paraId="5A3F2ABC" w14:textId="77777777" w:rsidR="00E945BD" w:rsidRDefault="00E945BD" w:rsidP="00E945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02241090</w:t>
      </w:r>
    </w:p>
    <w:p w14:paraId="44574B49" w14:textId="77777777" w:rsidR="00E945BD" w:rsidRPr="00EF5845" w:rsidRDefault="00E945BD" w:rsidP="00E945BD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  <w:highlight w:val="yellow"/>
        </w:rPr>
      </w:pPr>
      <w:r w:rsidRPr="00EF5845">
        <w:rPr>
          <w:b/>
          <w:bCs/>
          <w:color w:val="000000"/>
          <w:sz w:val="21"/>
          <w:szCs w:val="21"/>
          <w:highlight w:val="yellow"/>
        </w:rPr>
        <w:t>1 in. Electric Metallic Tube (EMT) Set-Screw Coupling</w:t>
      </w:r>
    </w:p>
    <w:p w14:paraId="63EFFE6B" w14:textId="77777777" w:rsidR="00E945BD" w:rsidRPr="00EF5845" w:rsidRDefault="00E945BD" w:rsidP="00E945BD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EF5845">
        <w:rPr>
          <w:b/>
          <w:bCs/>
          <w:color w:val="000000"/>
          <w:sz w:val="21"/>
          <w:szCs w:val="21"/>
          <w:highlight w:val="yellow"/>
        </w:rPr>
        <w:t>1.15</w:t>
      </w:r>
    </w:p>
    <w:p w14:paraId="090032FB" w14:textId="77777777" w:rsidR="00E945BD" w:rsidRDefault="00E945BD" w:rsidP="00E945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</w:t>
      </w:r>
    </w:p>
    <w:p w14:paraId="67B06E12" w14:textId="77777777" w:rsidR="00E945BD" w:rsidRDefault="00E945BD" w:rsidP="00E945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00144234</w:t>
      </w:r>
    </w:p>
    <w:p w14:paraId="767B8CCA" w14:textId="77777777" w:rsidR="00E945BD" w:rsidRPr="00EF5845" w:rsidRDefault="00E945BD" w:rsidP="00E945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  <w:highlight w:val="cyan"/>
        </w:rPr>
      </w:pPr>
      <w:r w:rsidRPr="00EF5845">
        <w:rPr>
          <w:color w:val="000000"/>
          <w:sz w:val="21"/>
          <w:szCs w:val="21"/>
          <w:highlight w:val="cyan"/>
        </w:rPr>
        <w:t>1/2 in. Electric Metallic Tube (EMT) Set-Screw Coupling (5-Pack)</w:t>
      </w:r>
    </w:p>
    <w:p w14:paraId="7CD522EE" w14:textId="77777777" w:rsidR="00E945BD" w:rsidRDefault="00E945BD" w:rsidP="00E945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EF5845">
        <w:rPr>
          <w:color w:val="000000"/>
          <w:sz w:val="21"/>
          <w:szCs w:val="21"/>
          <w:highlight w:val="cyan"/>
        </w:rPr>
        <w:t>2.34</w:t>
      </w:r>
    </w:p>
    <w:p w14:paraId="17AA06EA" w14:textId="77777777" w:rsidR="00E945BD" w:rsidRDefault="00E945BD" w:rsidP="00E945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</w:t>
      </w:r>
    </w:p>
    <w:p w14:paraId="70D7FB9F" w14:textId="77777777" w:rsidR="00E945BD" w:rsidRDefault="00E945BD" w:rsidP="00E945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02077145</w:t>
      </w:r>
    </w:p>
    <w:p w14:paraId="28DD00F1" w14:textId="77777777" w:rsidR="00E945BD" w:rsidRPr="00EF5845" w:rsidRDefault="00E945BD" w:rsidP="00E945BD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  <w:highlight w:val="green"/>
        </w:rPr>
      </w:pPr>
      <w:r w:rsidRPr="00EF5845">
        <w:rPr>
          <w:b/>
          <w:bCs/>
          <w:color w:val="000000"/>
          <w:sz w:val="21"/>
          <w:szCs w:val="21"/>
          <w:highlight w:val="green"/>
        </w:rPr>
        <w:t>3/4 in. Electrical Metallic Tube (EMT) Set-Screw Connector (5-Pack)</w:t>
      </w:r>
    </w:p>
    <w:p w14:paraId="4179F2E5" w14:textId="77777777" w:rsidR="00E945BD" w:rsidRPr="00EF5845" w:rsidRDefault="00E945BD" w:rsidP="00E945BD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EF5845">
        <w:rPr>
          <w:b/>
          <w:bCs/>
          <w:color w:val="000000"/>
          <w:sz w:val="21"/>
          <w:szCs w:val="21"/>
          <w:highlight w:val="green"/>
        </w:rPr>
        <w:t>3.68</w:t>
      </w:r>
    </w:p>
    <w:p w14:paraId="7E6810C2" w14:textId="77777777" w:rsidR="00E945BD" w:rsidRDefault="00E945BD" w:rsidP="00E945B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</w:t>
      </w:r>
    </w:p>
    <w:p w14:paraId="5E28E8A9" w14:textId="6D631178" w:rsidR="00E945BD" w:rsidRDefault="00E945BD" w:rsidP="00E945BD">
      <w:pPr>
        <w:spacing w:line="240" w:lineRule="auto"/>
      </w:pPr>
    </w:p>
    <w:p w14:paraId="5037B424" w14:textId="5AD338F5" w:rsidR="00E945BD" w:rsidRPr="00941E5E" w:rsidRDefault="00E945BD" w:rsidP="00E945BD">
      <w:pPr>
        <w:spacing w:line="240" w:lineRule="auto"/>
        <w:rPr>
          <w:u w:val="single"/>
        </w:rPr>
      </w:pPr>
      <w:r>
        <w:tab/>
      </w:r>
      <w:r>
        <w:tab/>
      </w:r>
      <w:r>
        <w:tab/>
      </w:r>
      <w:r w:rsidR="00941E5E" w:rsidRPr="00941E5E">
        <w:rPr>
          <w:b/>
          <w:bCs/>
          <w:u w:val="single"/>
        </w:rPr>
        <w:t>Search2</w:t>
      </w:r>
      <w:r w:rsidR="00941E5E" w:rsidRPr="00941E5E">
        <w:rPr>
          <w:u w:val="single"/>
        </w:rPr>
        <w:tab/>
      </w:r>
      <w:r w:rsidRPr="00941E5E">
        <w:rPr>
          <w:u w:val="single"/>
        </w:rPr>
        <w:t>page: 0</w:t>
      </w:r>
      <w:r w:rsidRPr="00941E5E">
        <w:rPr>
          <w:u w:val="single"/>
        </w:rPr>
        <w:tab/>
      </w:r>
      <w:r w:rsidRPr="00941E5E">
        <w:rPr>
          <w:u w:val="single"/>
        </w:rPr>
        <w:tab/>
        <w:t>q=”</w:t>
      </w:r>
      <w:r w:rsidRPr="00941E5E">
        <w:rPr>
          <w:u w:val="single"/>
        </w:rPr>
        <w:t>1/2 in. (EMT) Conduit</w:t>
      </w:r>
      <w:r w:rsidRPr="00941E5E">
        <w:rPr>
          <w:u w:val="single"/>
        </w:rPr>
        <w:t>”</w:t>
      </w:r>
    </w:p>
    <w:p w14:paraId="69730841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00137321</w:t>
      </w:r>
    </w:p>
    <w:p w14:paraId="7D1092EE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  <w:highlight w:val="cyan"/>
        </w:rPr>
      </w:pPr>
      <w:r w:rsidRPr="00EF5845">
        <w:rPr>
          <w:b/>
          <w:bCs/>
          <w:color w:val="000000"/>
          <w:sz w:val="21"/>
          <w:szCs w:val="21"/>
          <w:highlight w:val="cyan"/>
        </w:rPr>
        <w:t>1/2 in. Electrical Metallic Tube (EMT) Set-Screw Connectors (5-Pack)</w:t>
      </w:r>
    </w:p>
    <w:p w14:paraId="7FE1B52F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EF5845">
        <w:rPr>
          <w:b/>
          <w:bCs/>
          <w:color w:val="000000"/>
          <w:sz w:val="21"/>
          <w:szCs w:val="21"/>
          <w:highlight w:val="cyan"/>
        </w:rPr>
        <w:t>3.98</w:t>
      </w:r>
    </w:p>
    <w:p w14:paraId="10F0CEAD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</w:t>
      </w:r>
    </w:p>
    <w:p w14:paraId="01358D68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00400405</w:t>
      </w:r>
    </w:p>
    <w:p w14:paraId="7E7E77FD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  <w:highlight w:val="cyan"/>
        </w:rPr>
      </w:pPr>
      <w:r w:rsidRPr="00EF5845">
        <w:rPr>
          <w:color w:val="000000"/>
          <w:sz w:val="21"/>
          <w:szCs w:val="21"/>
          <w:highlight w:val="cyan"/>
        </w:rPr>
        <w:t>1/2 in. x 10 ft. Electric Metallic Tube (EMT) Conduit</w:t>
      </w:r>
    </w:p>
    <w:p w14:paraId="54CE215E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EF5845">
        <w:rPr>
          <w:color w:val="000000"/>
          <w:sz w:val="21"/>
          <w:szCs w:val="21"/>
          <w:highlight w:val="cyan"/>
        </w:rPr>
        <w:t>7.22</w:t>
      </w:r>
    </w:p>
    <w:p w14:paraId="02E2ED4B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</w:t>
      </w:r>
    </w:p>
    <w:p w14:paraId="4929BE40" w14:textId="02942AC9" w:rsidR="00E945BD" w:rsidRDefault="00E945BD" w:rsidP="00E945BD">
      <w:pPr>
        <w:spacing w:line="240" w:lineRule="auto"/>
      </w:pPr>
    </w:p>
    <w:p w14:paraId="0939FFBE" w14:textId="77777777" w:rsidR="00EF5845" w:rsidRDefault="00EF5845" w:rsidP="00E945BD">
      <w:pPr>
        <w:spacing w:line="240" w:lineRule="auto"/>
      </w:pPr>
    </w:p>
    <w:p w14:paraId="1E4B0FF5" w14:textId="02077160" w:rsidR="00EF5845" w:rsidRDefault="00EF5845" w:rsidP="00EF5845">
      <w:pPr>
        <w:spacing w:line="240" w:lineRule="auto"/>
      </w:pPr>
      <w:r>
        <w:tab/>
      </w:r>
      <w:r>
        <w:tab/>
      </w:r>
      <w:r>
        <w:tab/>
      </w:r>
      <w:r w:rsidR="00941E5E">
        <w:rPr>
          <w:b/>
          <w:bCs/>
          <w:u w:val="single"/>
        </w:rPr>
        <w:t>Search3</w:t>
      </w:r>
      <w:r w:rsidR="00941E5E">
        <w:rPr>
          <w:b/>
          <w:bCs/>
          <w:u w:val="single"/>
        </w:rPr>
        <w:tab/>
      </w:r>
      <w:r>
        <w:rPr>
          <w:u w:val="single"/>
        </w:rPr>
        <w:t>page: 0</w:t>
      </w:r>
      <w:r>
        <w:rPr>
          <w:u w:val="single"/>
        </w:rPr>
        <w:tab/>
      </w:r>
      <w:r>
        <w:rPr>
          <w:u w:val="single"/>
        </w:rPr>
        <w:tab/>
        <w:t>q=”1 in. (EMT)</w:t>
      </w:r>
      <w:r>
        <w:rPr>
          <w:u w:val="single"/>
        </w:rPr>
        <w:t xml:space="preserve"> set-screw Connector</w:t>
      </w:r>
      <w:r>
        <w:rPr>
          <w:u w:val="single"/>
        </w:rPr>
        <w:t>”</w:t>
      </w:r>
    </w:p>
    <w:p w14:paraId="18AB66D1" w14:textId="77777777" w:rsidR="00EF5845" w:rsidRPr="00EF5845" w:rsidRDefault="00EF5845" w:rsidP="00EF5845">
      <w:pPr>
        <w:spacing w:line="240" w:lineRule="auto"/>
      </w:pPr>
    </w:p>
    <w:p w14:paraId="7076B301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00137321</w:t>
      </w:r>
    </w:p>
    <w:p w14:paraId="14BE276D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  <w:highlight w:val="cyan"/>
        </w:rPr>
      </w:pPr>
      <w:r w:rsidRPr="00EF5845">
        <w:rPr>
          <w:b/>
          <w:bCs/>
          <w:color w:val="000000"/>
          <w:sz w:val="21"/>
          <w:szCs w:val="21"/>
          <w:highlight w:val="cyan"/>
        </w:rPr>
        <w:t>1/2 in. Electrical Metallic Tube (EMT) Set-Screw Connectors (5-Pack)</w:t>
      </w:r>
    </w:p>
    <w:p w14:paraId="5DFB3007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EF5845">
        <w:rPr>
          <w:b/>
          <w:bCs/>
          <w:color w:val="000000"/>
          <w:sz w:val="21"/>
          <w:szCs w:val="21"/>
          <w:highlight w:val="cyan"/>
        </w:rPr>
        <w:t>3.98</w:t>
      </w:r>
    </w:p>
    <w:p w14:paraId="086E5590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</w:t>
      </w:r>
    </w:p>
    <w:p w14:paraId="0BD520B3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02241090</w:t>
      </w:r>
    </w:p>
    <w:p w14:paraId="0A542D07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  <w:highlight w:val="yellow"/>
        </w:rPr>
      </w:pPr>
      <w:r w:rsidRPr="00EF5845">
        <w:rPr>
          <w:b/>
          <w:bCs/>
          <w:color w:val="000000"/>
          <w:sz w:val="21"/>
          <w:szCs w:val="21"/>
          <w:highlight w:val="yellow"/>
        </w:rPr>
        <w:t>1 in. Electric Metallic Tube (EMT) Set-Screw Coupling</w:t>
      </w:r>
    </w:p>
    <w:p w14:paraId="5A500948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EF5845">
        <w:rPr>
          <w:b/>
          <w:bCs/>
          <w:color w:val="000000"/>
          <w:sz w:val="21"/>
          <w:szCs w:val="21"/>
          <w:highlight w:val="yellow"/>
        </w:rPr>
        <w:t>1.15</w:t>
      </w:r>
    </w:p>
    <w:p w14:paraId="4B8101A5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</w:t>
      </w:r>
    </w:p>
    <w:p w14:paraId="2F2905C3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00144234</w:t>
      </w:r>
    </w:p>
    <w:p w14:paraId="53CED61E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  <w:highlight w:val="cyan"/>
        </w:rPr>
      </w:pPr>
      <w:r w:rsidRPr="00EF5845">
        <w:rPr>
          <w:b/>
          <w:bCs/>
          <w:color w:val="000000"/>
          <w:sz w:val="21"/>
          <w:szCs w:val="21"/>
          <w:highlight w:val="cyan"/>
        </w:rPr>
        <w:t>1/2 in. Electric Metallic Tube (EMT) Set-Screw Coupling (5-Pack)</w:t>
      </w:r>
    </w:p>
    <w:p w14:paraId="40F9134B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EF5845">
        <w:rPr>
          <w:b/>
          <w:bCs/>
          <w:color w:val="000000"/>
          <w:sz w:val="21"/>
          <w:szCs w:val="21"/>
          <w:highlight w:val="cyan"/>
        </w:rPr>
        <w:t>2.34</w:t>
      </w:r>
    </w:p>
    <w:p w14:paraId="2E65E848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</w:t>
      </w:r>
    </w:p>
    <w:p w14:paraId="168CE94D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02077145</w:t>
      </w:r>
    </w:p>
    <w:p w14:paraId="36DEEBF7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  <w:highlight w:val="green"/>
        </w:rPr>
      </w:pPr>
      <w:r w:rsidRPr="00EF5845">
        <w:rPr>
          <w:b/>
          <w:bCs/>
          <w:color w:val="000000"/>
          <w:sz w:val="21"/>
          <w:szCs w:val="21"/>
          <w:highlight w:val="green"/>
        </w:rPr>
        <w:t>3/4 in. Electrical Metallic Tube (EMT) Set-Screw Connector (5-Pack)</w:t>
      </w:r>
    </w:p>
    <w:p w14:paraId="210F3707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EF5845">
        <w:rPr>
          <w:b/>
          <w:bCs/>
          <w:color w:val="000000"/>
          <w:sz w:val="21"/>
          <w:szCs w:val="21"/>
          <w:highlight w:val="green"/>
        </w:rPr>
        <w:t>3.68</w:t>
      </w:r>
    </w:p>
    <w:p w14:paraId="5FBEC848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</w:t>
      </w:r>
    </w:p>
    <w:p w14:paraId="35164999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02077147</w:t>
      </w:r>
    </w:p>
    <w:p w14:paraId="33124B73" w14:textId="77777777" w:rsidR="00EF5845" w:rsidRP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  <w:highlight w:val="yellow"/>
        </w:rPr>
      </w:pPr>
      <w:r w:rsidRPr="00EF5845">
        <w:rPr>
          <w:color w:val="000000"/>
          <w:sz w:val="21"/>
          <w:szCs w:val="21"/>
          <w:highlight w:val="yellow"/>
        </w:rPr>
        <w:t>1 in. Electrical Metallic Tube (EMT) Set-Screw Connector</w:t>
      </w:r>
    </w:p>
    <w:p w14:paraId="5FE53E96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EF5845">
        <w:rPr>
          <w:color w:val="000000"/>
          <w:sz w:val="21"/>
          <w:szCs w:val="21"/>
          <w:highlight w:val="yellow"/>
        </w:rPr>
        <w:t>1.28</w:t>
      </w:r>
    </w:p>
    <w:p w14:paraId="789EE917" w14:textId="77777777" w:rsidR="00EF5845" w:rsidRDefault="00EF5845" w:rsidP="00EF58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-------------------------------------------</w:t>
      </w:r>
    </w:p>
    <w:p w14:paraId="67299533" w14:textId="40AFE1E7" w:rsidR="00EF5845" w:rsidRPr="00E945BD" w:rsidRDefault="00EF5845" w:rsidP="00E945BD">
      <w:pPr>
        <w:spacing w:line="240" w:lineRule="auto"/>
      </w:pPr>
    </w:p>
    <w:p w14:paraId="71C987F2" w14:textId="7869E899" w:rsidR="002F2249" w:rsidRDefault="002F2249" w:rsidP="00941E5E">
      <w:pPr>
        <w:spacing w:line="240" w:lineRule="auto"/>
      </w:pPr>
    </w:p>
    <w:p w14:paraId="28566704" w14:textId="77777777" w:rsidR="00E945BD" w:rsidRPr="00E945BD" w:rsidRDefault="00E945BD" w:rsidP="00E945BD">
      <w:pPr>
        <w:spacing w:line="240" w:lineRule="auto"/>
      </w:pPr>
    </w:p>
    <w:sectPr w:rsidR="00E945BD" w:rsidRPr="00E945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6F3AB3"/>
    <w:multiLevelType w:val="hybridMultilevel"/>
    <w:tmpl w:val="2C508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E0EF7"/>
    <w:multiLevelType w:val="hybridMultilevel"/>
    <w:tmpl w:val="92289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7226334">
    <w:abstractNumId w:val="0"/>
  </w:num>
  <w:num w:numId="2" w16cid:durableId="1247225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rU0NTAyMTE2MLBU0lEKTi0uzszPAykwrAUA/oshfiwAAAA="/>
  </w:docVars>
  <w:rsids>
    <w:rsidRoot w:val="00343B29"/>
    <w:rsid w:val="00071FA2"/>
    <w:rsid w:val="00080E8D"/>
    <w:rsid w:val="002F2249"/>
    <w:rsid w:val="00343B29"/>
    <w:rsid w:val="003E294E"/>
    <w:rsid w:val="00941E5E"/>
    <w:rsid w:val="00DD24ED"/>
    <w:rsid w:val="00E945BD"/>
    <w:rsid w:val="00EF5845"/>
    <w:rsid w:val="00F0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6D0B4"/>
  <w15:chartTrackingRefBased/>
  <w15:docId w15:val="{584F827B-B78D-4084-84F1-32E2AF48D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5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5B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45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45B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7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4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2</cp:revision>
  <dcterms:created xsi:type="dcterms:W3CDTF">2022-10-11T01:39:00Z</dcterms:created>
  <dcterms:modified xsi:type="dcterms:W3CDTF">2022-10-11T03:51:00Z</dcterms:modified>
</cp:coreProperties>
</file>